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Swin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in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56 Kedvale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swinne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9128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 Swin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